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EMAhDt4D335INONtp79PPSebRVI2aPizAxqTmsbpe9a+q0I1G3YdPPde//2owA0y1FnRI8QpooTbj9WEBr6rhrx08VrYEuoKnkhFruG3UT5T+1gK/lo0KyAc+hPlC/PYwUnHSKR4JGSGWMLml+SpPkiImGOHk/J74CGtB5/0xIoMwLB/cyWl8ffUa6ag835OwIM3Kgr842VvcsV74GFIN1849zFchyVyI6/RT/Sk2YooP+kHOh6onCxztuf7cG6qc50cv5OvexaW/XM+Krd29miOx/tQaR4AXcO5/J0zYq3P/O+HJ/U4DL8wPl82TDkvzjaYlGdoYNuavpNwqZO/cDywYrlq5v0Ay9rvh9wbBxU7uf7ofKDaNdOT1e/d99wu4f3KtEhXFj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hyperlink r:id="rId24">
        <w:r>
          <w:rPr>
            <w:rStyle w:val="Hyperlink"/>
          </w:rPr>
          <w:t xml:space="preserve">http://cl.ly/image/1a3e2d0E...</w:t>
        </w:r>
      </w:hyperlink>
      <w:r>
        <w:t xml:space="preserve"> </w:t>
      </w:r>
      <w:r>
        <w:t xml:space="preserve">Just in case you need more info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cl.ly/image/1a3e2d0E3M00" TargetMode="External" /><Relationship Type="http://schemas.openxmlformats.org/officeDocument/2006/relationships/hyperlink" Id="rId20" Target="https://my.remarkbox.com/55ed5e3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.ly/image/1a3e2d0E3M00" TargetMode="External" /><Relationship Type="http://schemas.openxmlformats.org/officeDocument/2006/relationships/hyperlink" Id="rId20" Target="https://my.remarkbox.com/55ed5e3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7</dc:title>
  <dc:creator/>
  <cp:keywords/>
  <dcterms:created xsi:type="dcterms:W3CDTF">2026-05-07T02:58:10Z</dcterms:created>
  <dcterms:modified xsi:type="dcterms:W3CDTF">2026-05-07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